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8BC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C557DF">
        <w:rPr>
          <w:lang w:val="sr-Latn-BA"/>
        </w:rPr>
        <w:t>oktobar</w:t>
      </w:r>
      <w:r w:rsidR="004175DD">
        <w:rPr>
          <w:lang w:val="sr-Latn-BA"/>
        </w:rPr>
        <w:t xml:space="preserve"> škol 2022/2023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9B64E8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lanuša Nikoli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jedov Jova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Jungić Jele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Lazić Anj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Vujičić Jova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Višekruna Gora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Zgonjanin Nedeljko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Đukić Daja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Makarić Jovan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Ristić Mihajlo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Vidaković Matej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Gojković Andre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Đerman Miloš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Gavrić Anđela</w:t>
      </w:r>
    </w:p>
    <w:p w:rsidR="00C557DF" w:rsidRDefault="00C557DF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Radojko Ana</w:t>
      </w:r>
    </w:p>
    <w:p w:rsidR="00D671D6" w:rsidRDefault="00D671D6" w:rsidP="00F755BE">
      <w:pPr>
        <w:rPr>
          <w:lang w:val="sr-Latn-BA"/>
        </w:rPr>
      </w:pPr>
    </w:p>
    <w:p w:rsidR="00B7780D" w:rsidRPr="00D671D6" w:rsidRDefault="00B7780D" w:rsidP="00F755BE">
      <w:pPr>
        <w:rPr>
          <w:lang w:val="sr-Latn-BA"/>
        </w:rPr>
      </w:pPr>
    </w:p>
    <w:p w:rsidR="00A21C74" w:rsidRDefault="00A21C74" w:rsidP="001A60BB">
      <w:pPr>
        <w:jc w:val="both"/>
        <w:rPr>
          <w:lang w:val="sr-Latn-RS"/>
        </w:rPr>
      </w:pPr>
      <w:r w:rsidRPr="001A60BB">
        <w:rPr>
          <w:lang w:val="sr-Latn-RS"/>
        </w:rPr>
        <w:t>DENTALNA MEDICINA</w:t>
      </w:r>
    </w:p>
    <w:p w:rsidR="009B64E8" w:rsidRDefault="009B64E8" w:rsidP="001A60BB">
      <w:pPr>
        <w:jc w:val="both"/>
        <w:rPr>
          <w:lang w:val="sr-Latn-RS"/>
        </w:rPr>
      </w:pPr>
    </w:p>
    <w:p w:rsidR="00001658" w:rsidRPr="00A41CF6" w:rsidRDefault="0000165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Grahovac Milana</w:t>
      </w:r>
    </w:p>
    <w:p w:rsidR="00001658" w:rsidRPr="00001658" w:rsidRDefault="0000165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Horić Ajla</w:t>
      </w:r>
    </w:p>
    <w:p w:rsidR="00001658" w:rsidRPr="00001658" w:rsidRDefault="0000165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Marković Nikola</w:t>
      </w:r>
    </w:p>
    <w:p w:rsidR="00001658" w:rsidRPr="009B64E8" w:rsidRDefault="0000165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Tošić Gorana</w:t>
      </w:r>
    </w:p>
    <w:p w:rsidR="009B64E8" w:rsidRPr="009B64E8" w:rsidRDefault="009B64E8" w:rsidP="009B64E8">
      <w:pPr>
        <w:ind w:left="1080"/>
        <w:rPr>
          <w:lang w:val="sr-Latn-RS"/>
        </w:rPr>
      </w:pPr>
    </w:p>
    <w:p w:rsidR="00136E02" w:rsidRDefault="00136E02" w:rsidP="00A21C74">
      <w:pPr>
        <w:rPr>
          <w:lang w:val="sr-Latn-BA"/>
        </w:rPr>
      </w:pPr>
    </w:p>
    <w:p w:rsidR="009134A5" w:rsidRDefault="00715657" w:rsidP="00A21C74">
      <w:r>
        <w:rPr>
          <w:lang w:val="sr-Latn-BA"/>
        </w:rPr>
        <w:t>Uvid u integralni</w:t>
      </w:r>
      <w:r>
        <w:t xml:space="preserve"> kolokvijum</w:t>
      </w:r>
      <w:r w:rsidR="00A21C74">
        <w:t xml:space="preserve"> </w:t>
      </w:r>
      <w:r>
        <w:t xml:space="preserve">je moguć </w:t>
      </w:r>
      <w:r w:rsidR="009134A5">
        <w:t xml:space="preserve">u </w:t>
      </w:r>
      <w:r w:rsidR="00C557DF">
        <w:t>srijedu,27.9</w:t>
      </w:r>
      <w:r w:rsidR="004A1BD3">
        <w:t>.2023. u 1</w:t>
      </w:r>
      <w:r w:rsidR="00C557DF">
        <w:t xml:space="preserve">5.00 </w:t>
      </w:r>
      <w:r>
        <w:t>h</w:t>
      </w:r>
      <w:r w:rsidR="00A21C74">
        <w:t>.</w:t>
      </w:r>
    </w:p>
    <w:p w:rsidR="00785C78" w:rsidRDefault="009134A5" w:rsidP="00001658">
      <w:pPr>
        <w:jc w:val="both"/>
      </w:pPr>
      <w:r>
        <w:t xml:space="preserve">Predispitne vježbe će se </w:t>
      </w:r>
      <w:r w:rsidR="00156C54">
        <w:t xml:space="preserve">održati u </w:t>
      </w:r>
      <w:r w:rsidR="00C557DF">
        <w:t>če</w:t>
      </w:r>
      <w:bookmarkStart w:id="0" w:name="_GoBack"/>
      <w:bookmarkEnd w:id="0"/>
      <w:r w:rsidR="00C557DF">
        <w:t>tvrtak</w:t>
      </w:r>
      <w:r w:rsidR="004A6FE8">
        <w:t>,</w:t>
      </w:r>
      <w:r w:rsidR="00C557DF">
        <w:t>28</w:t>
      </w:r>
      <w:r w:rsidR="009B64E8">
        <w:t>.9</w:t>
      </w:r>
      <w:r w:rsidR="004A6FE8">
        <w:t>.</w:t>
      </w:r>
      <w:r w:rsidR="009B64E8">
        <w:t xml:space="preserve"> i </w:t>
      </w:r>
      <w:r w:rsidR="00C557DF">
        <w:t>petak,29</w:t>
      </w:r>
      <w:r w:rsidR="004A1BD3">
        <w:t>.9.</w:t>
      </w:r>
      <w:r w:rsidR="009B64E8">
        <w:t>2023</w:t>
      </w:r>
      <w:r w:rsidR="004A1BD3">
        <w:t xml:space="preserve">. Potrebno je doći u 9.00h u </w:t>
      </w:r>
      <w:r w:rsidR="00C557DF">
        <w:t>četvrtak</w:t>
      </w:r>
      <w:r w:rsidR="004A1BD3">
        <w:t xml:space="preserve"> i prijaviti se</w:t>
      </w:r>
      <w:r w:rsidR="00156C54">
        <w:t xml:space="preserve"> </w:t>
      </w:r>
      <w:r w:rsidR="004A1BD3">
        <w:t xml:space="preserve">za predispitne vježbe. </w:t>
      </w:r>
    </w:p>
    <w:p w:rsidR="00CC60EE" w:rsidRDefault="009134A5" w:rsidP="00A21C74">
      <w:r>
        <w:t xml:space="preserve">Praktični ispit će se održati u </w:t>
      </w:r>
      <w:r w:rsidR="009B64E8">
        <w:t>ponedjeljak</w:t>
      </w:r>
      <w:r>
        <w:t>,</w:t>
      </w:r>
      <w:r w:rsidR="00C557DF">
        <w:t>2</w:t>
      </w:r>
      <w:r w:rsidR="009B64E8">
        <w:t>.</w:t>
      </w:r>
      <w:r w:rsidR="00C557DF">
        <w:t>10</w:t>
      </w:r>
      <w:r w:rsidR="00785C78">
        <w:t>.2023. sa početkom u 1</w:t>
      </w:r>
      <w:r w:rsidR="009B64E8">
        <w:t>3</w:t>
      </w:r>
      <w:r>
        <w:t xml:space="preserve">.00h. </w:t>
      </w:r>
    </w:p>
    <w:p w:rsidR="00785C78" w:rsidRPr="00CC60EE" w:rsidRDefault="009134A5" w:rsidP="00A21C74">
      <w:pPr>
        <w:rPr>
          <w:b/>
        </w:rPr>
      </w:pPr>
      <w:r w:rsidRPr="00CC60EE">
        <w:rPr>
          <w:b/>
        </w:rPr>
        <w:t>Praktični ispi</w:t>
      </w:r>
      <w:r w:rsidR="00445C53" w:rsidRPr="00CC60EE">
        <w:rPr>
          <w:b/>
        </w:rPr>
        <w:t>t je dio ispita</w:t>
      </w:r>
      <w:r w:rsidR="004A6FE8" w:rsidRPr="00CC60EE">
        <w:rPr>
          <w:b/>
        </w:rPr>
        <w:t xml:space="preserve"> i potrebno je prijaviti izlazak na ispit u e-sistem</w:t>
      </w:r>
      <w:r w:rsidR="00445C53" w:rsidRPr="00CC60EE">
        <w:rPr>
          <w:b/>
        </w:rPr>
        <w:t xml:space="preserve">. </w:t>
      </w:r>
    </w:p>
    <w:p w:rsidR="009134A5" w:rsidRPr="00445C53" w:rsidRDefault="00445C53" w:rsidP="00A21C74">
      <w:pPr>
        <w:rPr>
          <w:b/>
        </w:rPr>
      </w:pPr>
      <w:r w:rsidRPr="00445C53">
        <w:rPr>
          <w:b/>
        </w:rPr>
        <w:t>I</w:t>
      </w:r>
      <w:r w:rsidR="009134A5" w:rsidRPr="00445C53">
        <w:rPr>
          <w:b/>
        </w:rPr>
        <w:t>spit se mora prijaviti u e-sistem.</w:t>
      </w:r>
    </w:p>
    <w:p w:rsidR="009134A5" w:rsidRDefault="009134A5" w:rsidP="00A21C74">
      <w:r>
        <w:t>Indeks je obavezan na svim dijeloma ispita.</w:t>
      </w:r>
    </w:p>
    <w:p w:rsidR="00156C54" w:rsidRDefault="009134A5" w:rsidP="00001658">
      <w:pPr>
        <w:jc w:val="both"/>
      </w:pPr>
      <w:r>
        <w:t>Usmeni ispit za studente koji imaju od ranije položen praktič</w:t>
      </w:r>
      <w:r w:rsidR="00785C78">
        <w:t xml:space="preserve">ni ispit će se održati u </w:t>
      </w:r>
      <w:r w:rsidR="00C557DF">
        <w:t>poned</w:t>
      </w:r>
      <w:r w:rsidR="00001658">
        <w:t>j</w:t>
      </w:r>
      <w:r w:rsidR="00C557DF">
        <w:t>eljak</w:t>
      </w:r>
      <w:r>
        <w:t>,</w:t>
      </w:r>
      <w:r w:rsidR="00C557DF">
        <w:t>2.10</w:t>
      </w:r>
      <w:r>
        <w:t>.2023.</w:t>
      </w:r>
      <w:r w:rsidR="00156C54">
        <w:t xml:space="preserve"> sa početkom u 1</w:t>
      </w:r>
      <w:r w:rsidR="00C557DF">
        <w:t>5</w:t>
      </w:r>
      <w:r w:rsidR="00156C54">
        <w:t>.</w:t>
      </w:r>
      <w:r w:rsidR="00C557DF">
        <w:t>0</w:t>
      </w:r>
      <w:r w:rsidR="00445C53">
        <w:t>0 h.</w:t>
      </w:r>
    </w:p>
    <w:p w:rsidR="00156C54" w:rsidRDefault="00156C54" w:rsidP="00156C54"/>
    <w:p w:rsidR="00726DA2" w:rsidRDefault="001B72CA" w:rsidP="00156C54">
      <w:pPr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C113E7"/>
    <w:multiLevelType w:val="hybridMultilevel"/>
    <w:tmpl w:val="7C1A7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4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2"/>
  </w:num>
  <w:num w:numId="9">
    <w:abstractNumId w:val="1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01658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1783C"/>
    <w:rsid w:val="00376BA7"/>
    <w:rsid w:val="003928B4"/>
    <w:rsid w:val="003D1A0A"/>
    <w:rsid w:val="004175DD"/>
    <w:rsid w:val="00445C53"/>
    <w:rsid w:val="004509E4"/>
    <w:rsid w:val="004552F2"/>
    <w:rsid w:val="004A1BD3"/>
    <w:rsid w:val="004A3793"/>
    <w:rsid w:val="004A6FE8"/>
    <w:rsid w:val="00533DF2"/>
    <w:rsid w:val="00546EF8"/>
    <w:rsid w:val="00594A8F"/>
    <w:rsid w:val="005A639D"/>
    <w:rsid w:val="005F2AA9"/>
    <w:rsid w:val="00715657"/>
    <w:rsid w:val="00726DA2"/>
    <w:rsid w:val="007439EA"/>
    <w:rsid w:val="007820E5"/>
    <w:rsid w:val="00785C78"/>
    <w:rsid w:val="008505E7"/>
    <w:rsid w:val="00856629"/>
    <w:rsid w:val="008A24B9"/>
    <w:rsid w:val="009134A5"/>
    <w:rsid w:val="009737C1"/>
    <w:rsid w:val="009B64E8"/>
    <w:rsid w:val="00A032F3"/>
    <w:rsid w:val="00A20D9A"/>
    <w:rsid w:val="00A21C74"/>
    <w:rsid w:val="00A41CF6"/>
    <w:rsid w:val="00A80B4B"/>
    <w:rsid w:val="00A925DB"/>
    <w:rsid w:val="00AC1F34"/>
    <w:rsid w:val="00B7780D"/>
    <w:rsid w:val="00B81AD3"/>
    <w:rsid w:val="00BA5317"/>
    <w:rsid w:val="00BF0FA8"/>
    <w:rsid w:val="00C557DF"/>
    <w:rsid w:val="00C843D0"/>
    <w:rsid w:val="00CA56BF"/>
    <w:rsid w:val="00CC60EE"/>
    <w:rsid w:val="00D3716D"/>
    <w:rsid w:val="00D43AC3"/>
    <w:rsid w:val="00D671D6"/>
    <w:rsid w:val="00E15F0C"/>
    <w:rsid w:val="00E26C18"/>
    <w:rsid w:val="00EF0622"/>
    <w:rsid w:val="00EF328E"/>
    <w:rsid w:val="00EF3803"/>
    <w:rsid w:val="00F7283F"/>
    <w:rsid w:val="00F755BE"/>
    <w:rsid w:val="00F7609C"/>
    <w:rsid w:val="00F80D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Vesna</cp:lastModifiedBy>
  <cp:revision>4</cp:revision>
  <dcterms:created xsi:type="dcterms:W3CDTF">2023-09-25T13:48:00Z</dcterms:created>
  <dcterms:modified xsi:type="dcterms:W3CDTF">2023-09-2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